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3B17A7" w14:textId="77777777" w:rsidR="00182E84" w:rsidRDefault="00C3500E" w:rsidP="00C3500E">
      <w:pPr>
        <w:spacing w:before="0" w:beforeAutospacing="0" w:after="0" w:afterAutospacing="0"/>
        <w:jc w:val="center"/>
        <w:rPr>
          <w:b/>
          <w:bCs/>
          <w:color w:val="222222"/>
          <w:sz w:val="28"/>
          <w:szCs w:val="28"/>
          <w:shd w:val="clear" w:color="auto" w:fill="FFFFFF"/>
          <w:lang w:val="en-US"/>
        </w:rPr>
      </w:pPr>
      <w:r w:rsidRPr="004C36A9">
        <w:rPr>
          <w:b/>
          <w:bCs/>
          <w:color w:val="222222"/>
          <w:sz w:val="28"/>
          <w:szCs w:val="28"/>
          <w:shd w:val="clear" w:color="auto" w:fill="FFFFFF"/>
          <w:lang w:val="en-US"/>
        </w:rPr>
        <w:t>INFORMA</w:t>
      </w:r>
      <w:r w:rsidR="004C36A9" w:rsidRPr="004C36A9">
        <w:rPr>
          <w:b/>
          <w:bCs/>
          <w:color w:val="222222"/>
          <w:sz w:val="28"/>
          <w:szCs w:val="28"/>
          <w:shd w:val="clear" w:color="auto" w:fill="FFFFFF"/>
          <w:lang w:val="en-US"/>
        </w:rPr>
        <w:t>TION FOR ISSUING GRANT AGREEMENT</w:t>
      </w:r>
    </w:p>
    <w:p w14:paraId="11074BEB" w14:textId="77777777" w:rsidR="00C3500E" w:rsidRPr="004C36A9" w:rsidRDefault="00182E84" w:rsidP="00C3500E">
      <w:pPr>
        <w:spacing w:before="0" w:beforeAutospacing="0" w:after="0" w:afterAutospacing="0"/>
        <w:jc w:val="center"/>
        <w:rPr>
          <w:b/>
          <w:bCs/>
          <w:color w:val="222222"/>
          <w:sz w:val="28"/>
          <w:szCs w:val="28"/>
          <w:shd w:val="clear" w:color="auto" w:fill="FFFFFF"/>
          <w:lang w:val="en-US"/>
        </w:rPr>
      </w:pPr>
      <w:r>
        <w:rPr>
          <w:b/>
          <w:bCs/>
          <w:color w:val="222222"/>
          <w:sz w:val="28"/>
          <w:szCs w:val="28"/>
          <w:shd w:val="clear" w:color="auto" w:fill="FFFFFF"/>
          <w:lang w:val="en-US"/>
        </w:rPr>
        <w:t xml:space="preserve"> (</w:t>
      </w:r>
      <w:r w:rsidR="001278E2">
        <w:rPr>
          <w:b/>
          <w:bCs/>
          <w:color w:val="222222"/>
          <w:sz w:val="28"/>
          <w:szCs w:val="28"/>
          <w:shd w:val="clear" w:color="auto" w:fill="FFFFFF"/>
          <w:lang w:val="en-US"/>
        </w:rPr>
        <w:t>ERASMUS+ INTERNATIONAL CREDIT MOBILITY</w:t>
      </w:r>
      <w:r>
        <w:rPr>
          <w:b/>
          <w:bCs/>
          <w:color w:val="222222"/>
          <w:sz w:val="28"/>
          <w:szCs w:val="28"/>
          <w:shd w:val="clear" w:color="auto" w:fill="FFFFFF"/>
          <w:lang w:val="en-US"/>
        </w:rPr>
        <w:t>)</w:t>
      </w:r>
    </w:p>
    <w:p w14:paraId="5FF83F93" w14:textId="77777777" w:rsidR="00C3500E" w:rsidRPr="004C36A9" w:rsidRDefault="00C3500E" w:rsidP="00C3500E">
      <w:pPr>
        <w:spacing w:before="0" w:beforeAutospacing="0" w:after="0" w:afterAutospacing="0"/>
        <w:jc w:val="center"/>
        <w:rPr>
          <w:color w:val="222222"/>
          <w:sz w:val="28"/>
          <w:szCs w:val="28"/>
          <w:lang w:val="en-US"/>
        </w:rPr>
      </w:pPr>
    </w:p>
    <w:p w14:paraId="51ABD600" w14:textId="18D4BE15" w:rsidR="00C3500E" w:rsidRPr="004C36A9" w:rsidRDefault="004C36A9" w:rsidP="00B060E3">
      <w:pPr>
        <w:spacing w:before="120" w:beforeAutospacing="0" w:after="120" w:afterAutospacing="0" w:line="276" w:lineRule="auto"/>
        <w:rPr>
          <w:b/>
          <w:color w:val="222222"/>
          <w:sz w:val="24"/>
          <w:lang w:val="en-US"/>
        </w:rPr>
      </w:pPr>
      <w:r w:rsidRPr="004C36A9">
        <w:rPr>
          <w:b/>
          <w:color w:val="222222"/>
          <w:sz w:val="24"/>
          <w:lang w:val="en-US"/>
        </w:rPr>
        <w:t>Name and surname</w:t>
      </w:r>
      <w:r w:rsidR="00C3500E" w:rsidRPr="004C36A9">
        <w:rPr>
          <w:b/>
          <w:color w:val="222222"/>
          <w:sz w:val="24"/>
          <w:lang w:val="en-US"/>
        </w:rPr>
        <w:t>:</w:t>
      </w:r>
    </w:p>
    <w:p w14:paraId="483D918B" w14:textId="348CE2C7" w:rsidR="00C3500E" w:rsidRPr="004C36A9" w:rsidRDefault="004C36A9" w:rsidP="00B060E3">
      <w:pPr>
        <w:spacing w:before="120" w:beforeAutospacing="0" w:after="120" w:afterAutospacing="0" w:line="276" w:lineRule="auto"/>
        <w:rPr>
          <w:color w:val="222222"/>
          <w:sz w:val="24"/>
          <w:lang w:val="en-US"/>
        </w:rPr>
      </w:pPr>
      <w:r w:rsidRPr="004C36A9">
        <w:rPr>
          <w:b/>
          <w:color w:val="222222"/>
          <w:sz w:val="24"/>
          <w:lang w:val="en-US"/>
        </w:rPr>
        <w:t>Date of birth</w:t>
      </w:r>
      <w:r w:rsidR="00C3500E" w:rsidRPr="004C36A9">
        <w:rPr>
          <w:b/>
          <w:color w:val="222222"/>
          <w:sz w:val="24"/>
          <w:lang w:val="en-US"/>
        </w:rPr>
        <w:t>:</w:t>
      </w:r>
    </w:p>
    <w:p w14:paraId="7D056FA3" w14:textId="1BE4BA25" w:rsidR="00B060E3" w:rsidRPr="004C36A9" w:rsidRDefault="004C36A9" w:rsidP="00B060E3">
      <w:pPr>
        <w:spacing w:before="120" w:beforeAutospacing="0" w:after="120" w:afterAutospacing="0" w:line="276" w:lineRule="auto"/>
        <w:rPr>
          <w:color w:val="222222"/>
          <w:sz w:val="24"/>
          <w:lang w:val="en-US"/>
        </w:rPr>
      </w:pPr>
      <w:r w:rsidRPr="004C36A9">
        <w:rPr>
          <w:b/>
          <w:color w:val="222222"/>
          <w:sz w:val="24"/>
          <w:lang w:val="en-US"/>
        </w:rPr>
        <w:t>Sex</w:t>
      </w:r>
      <w:r w:rsidR="00B060E3" w:rsidRPr="004C36A9">
        <w:rPr>
          <w:b/>
          <w:color w:val="222222"/>
          <w:sz w:val="24"/>
          <w:lang w:val="en-US"/>
        </w:rPr>
        <w:t>:</w:t>
      </w:r>
    </w:p>
    <w:p w14:paraId="5498C0DE" w14:textId="30C5ECB7" w:rsidR="00B060E3" w:rsidRPr="004C36A9" w:rsidRDefault="004C36A9" w:rsidP="00B060E3">
      <w:pPr>
        <w:spacing w:before="120" w:beforeAutospacing="0" w:after="120" w:afterAutospacing="0" w:line="276" w:lineRule="auto"/>
        <w:rPr>
          <w:color w:val="222222"/>
          <w:sz w:val="24"/>
          <w:lang w:val="en-US"/>
        </w:rPr>
      </w:pPr>
      <w:r w:rsidRPr="004C36A9">
        <w:rPr>
          <w:b/>
          <w:color w:val="222222"/>
          <w:sz w:val="24"/>
          <w:lang w:val="en-US"/>
        </w:rPr>
        <w:t>Nationality</w:t>
      </w:r>
      <w:r w:rsidR="00B060E3" w:rsidRPr="004C36A9">
        <w:rPr>
          <w:b/>
          <w:color w:val="222222"/>
          <w:sz w:val="24"/>
          <w:lang w:val="en-US"/>
        </w:rPr>
        <w:t>:</w:t>
      </w:r>
    </w:p>
    <w:p w14:paraId="032BD9D9" w14:textId="34170910" w:rsidR="005F66C6" w:rsidRDefault="00C3500E" w:rsidP="00B060E3">
      <w:pPr>
        <w:spacing w:before="120" w:beforeAutospacing="0" w:after="120" w:afterAutospacing="0" w:line="276" w:lineRule="auto"/>
        <w:rPr>
          <w:rFonts w:ascii="Arial Narrow" w:hAnsi="Arial Narrow"/>
          <w:color w:val="000000"/>
          <w:sz w:val="20"/>
          <w:szCs w:val="20"/>
        </w:rPr>
      </w:pPr>
      <w:r w:rsidRPr="004C36A9">
        <w:rPr>
          <w:b/>
          <w:color w:val="222222"/>
          <w:sz w:val="24"/>
          <w:lang w:val="en-US"/>
        </w:rPr>
        <w:t>Ad</w:t>
      </w:r>
      <w:r w:rsidR="004C36A9" w:rsidRPr="004C36A9">
        <w:rPr>
          <w:b/>
          <w:color w:val="222222"/>
          <w:sz w:val="24"/>
          <w:lang w:val="en-US"/>
        </w:rPr>
        <w:t>d</w:t>
      </w:r>
      <w:r w:rsidRPr="004C36A9">
        <w:rPr>
          <w:b/>
          <w:color w:val="222222"/>
          <w:sz w:val="24"/>
          <w:lang w:val="en-US"/>
        </w:rPr>
        <w:t>res</w:t>
      </w:r>
      <w:r w:rsidR="004C36A9" w:rsidRPr="004C36A9">
        <w:rPr>
          <w:b/>
          <w:color w:val="222222"/>
          <w:sz w:val="24"/>
          <w:lang w:val="en-US"/>
        </w:rPr>
        <w:t>s</w:t>
      </w:r>
      <w:r w:rsidRPr="004C36A9">
        <w:rPr>
          <w:b/>
          <w:color w:val="222222"/>
          <w:sz w:val="24"/>
          <w:lang w:val="en-US"/>
        </w:rPr>
        <w:t>:</w:t>
      </w:r>
    </w:p>
    <w:p w14:paraId="4450FB1A" w14:textId="77777777" w:rsidR="000D3033" w:rsidRDefault="004C36A9" w:rsidP="00B060E3">
      <w:pPr>
        <w:spacing w:before="120" w:beforeAutospacing="0" w:after="120" w:afterAutospacing="0" w:line="276" w:lineRule="auto"/>
        <w:rPr>
          <w:b/>
          <w:color w:val="222222"/>
          <w:sz w:val="24"/>
          <w:lang w:val="en-US"/>
        </w:rPr>
      </w:pPr>
      <w:r w:rsidRPr="004C36A9">
        <w:rPr>
          <w:b/>
          <w:color w:val="222222"/>
          <w:sz w:val="24"/>
          <w:lang w:val="en-US"/>
        </w:rPr>
        <w:t>Teleph</w:t>
      </w:r>
      <w:r w:rsidR="00C3500E" w:rsidRPr="004C36A9">
        <w:rPr>
          <w:b/>
          <w:color w:val="222222"/>
          <w:sz w:val="24"/>
          <w:lang w:val="en-US"/>
        </w:rPr>
        <w:t>on</w:t>
      </w:r>
      <w:r w:rsidRPr="004C36A9">
        <w:rPr>
          <w:b/>
          <w:color w:val="222222"/>
          <w:sz w:val="24"/>
          <w:lang w:val="en-US"/>
        </w:rPr>
        <w:t>e</w:t>
      </w:r>
      <w:r w:rsidR="00C3500E" w:rsidRPr="004C36A9">
        <w:rPr>
          <w:b/>
          <w:color w:val="222222"/>
          <w:sz w:val="24"/>
          <w:lang w:val="en-US"/>
        </w:rPr>
        <w:t>:</w:t>
      </w:r>
    </w:p>
    <w:p w14:paraId="71BDE0CC" w14:textId="72C389D2" w:rsidR="00C3500E" w:rsidRPr="004C36A9" w:rsidRDefault="000D3033" w:rsidP="00B060E3">
      <w:pPr>
        <w:spacing w:before="120" w:beforeAutospacing="0" w:after="120" w:afterAutospacing="0" w:line="276" w:lineRule="auto"/>
        <w:rPr>
          <w:color w:val="222222"/>
          <w:sz w:val="24"/>
          <w:shd w:val="clear" w:color="auto" w:fill="FFFFFF"/>
          <w:lang w:val="en-US"/>
        </w:rPr>
      </w:pPr>
      <w:r>
        <w:rPr>
          <w:b/>
          <w:color w:val="222222"/>
          <w:sz w:val="24"/>
          <w:lang w:val="en-US"/>
        </w:rPr>
        <w:t>E-mail</w:t>
      </w:r>
      <w:r w:rsidR="00C3500E" w:rsidRPr="004C36A9">
        <w:rPr>
          <w:b/>
          <w:color w:val="222222"/>
          <w:sz w:val="24"/>
          <w:lang w:val="en-US"/>
        </w:rPr>
        <w:t>:</w:t>
      </w:r>
    </w:p>
    <w:p w14:paraId="1C65E67A" w14:textId="77777777" w:rsidR="00C3500E" w:rsidRPr="004C36A9" w:rsidRDefault="004C36A9" w:rsidP="00B060E3">
      <w:pPr>
        <w:spacing w:before="120" w:beforeAutospacing="0" w:after="120" w:afterAutospacing="0" w:line="276" w:lineRule="auto"/>
        <w:rPr>
          <w:color w:val="222222"/>
          <w:sz w:val="24"/>
          <w:shd w:val="clear" w:color="auto" w:fill="FFFFFF"/>
          <w:lang w:val="en-US"/>
        </w:rPr>
      </w:pPr>
      <w:r w:rsidRPr="004C36A9">
        <w:rPr>
          <w:b/>
          <w:color w:val="222222"/>
          <w:sz w:val="24"/>
          <w:shd w:val="clear" w:color="auto" w:fill="FFFFFF"/>
          <w:lang w:val="en-US"/>
        </w:rPr>
        <w:t>Ac</w:t>
      </w:r>
      <w:r w:rsidR="00C3500E" w:rsidRPr="004C36A9">
        <w:rPr>
          <w:b/>
          <w:color w:val="222222"/>
          <w:sz w:val="24"/>
          <w:shd w:val="clear" w:color="auto" w:fill="FFFFFF"/>
          <w:lang w:val="en-US"/>
        </w:rPr>
        <w:t>ademic</w:t>
      </w:r>
      <w:r w:rsidRPr="004C36A9">
        <w:rPr>
          <w:b/>
          <w:color w:val="222222"/>
          <w:sz w:val="24"/>
          <w:shd w:val="clear" w:color="auto" w:fill="FFFFFF"/>
          <w:lang w:val="en-US"/>
        </w:rPr>
        <w:t xml:space="preserve"> year</w:t>
      </w:r>
      <w:r w:rsidR="00C3500E" w:rsidRPr="004C36A9">
        <w:rPr>
          <w:b/>
          <w:color w:val="222222"/>
          <w:sz w:val="24"/>
          <w:shd w:val="clear" w:color="auto" w:fill="FFFFFF"/>
          <w:lang w:val="en-US"/>
        </w:rPr>
        <w:t>:</w:t>
      </w:r>
    </w:p>
    <w:p w14:paraId="0C478D3F" w14:textId="528B236A" w:rsidR="00D67BA5" w:rsidRPr="004C36A9" w:rsidRDefault="004C36A9" w:rsidP="00B060E3">
      <w:pPr>
        <w:spacing w:before="120" w:beforeAutospacing="0" w:after="120" w:afterAutospacing="0" w:line="276" w:lineRule="auto"/>
        <w:rPr>
          <w:lang w:val="en-US"/>
        </w:rPr>
      </w:pPr>
      <w:r w:rsidRPr="004C36A9">
        <w:rPr>
          <w:b/>
          <w:color w:val="222222"/>
          <w:sz w:val="24"/>
          <w:shd w:val="clear" w:color="auto" w:fill="FFFFFF"/>
          <w:lang w:val="en-US"/>
        </w:rPr>
        <w:t>Study cycle</w:t>
      </w:r>
      <w:r w:rsidR="00C3500E" w:rsidRPr="004C36A9">
        <w:rPr>
          <w:b/>
          <w:color w:val="222222"/>
          <w:sz w:val="24"/>
          <w:shd w:val="clear" w:color="auto" w:fill="FFFFFF"/>
          <w:lang w:val="en-US"/>
        </w:rPr>
        <w:t>:</w:t>
      </w:r>
    </w:p>
    <w:p w14:paraId="300262D5" w14:textId="3EDA8987" w:rsidR="00F81506" w:rsidRDefault="004C36A9">
      <w:pPr>
        <w:divId w:val="952663240"/>
        <w:rPr>
          <w:sz w:val="24"/>
        </w:rPr>
      </w:pPr>
      <w:r>
        <w:rPr>
          <w:b/>
          <w:color w:val="222222"/>
          <w:sz w:val="24"/>
          <w:shd w:val="clear" w:color="auto" w:fill="FFFFFF"/>
          <w:lang w:val="en-US"/>
        </w:rPr>
        <w:t>Study program</w:t>
      </w:r>
      <w:r w:rsidR="00452211">
        <w:rPr>
          <w:b/>
          <w:color w:val="222222"/>
          <w:sz w:val="24"/>
          <w:shd w:val="clear" w:color="auto" w:fill="FFFFFF"/>
          <w:lang w:val="en-US"/>
        </w:rPr>
        <w:t>me</w:t>
      </w:r>
      <w:r w:rsidR="00D67BA5" w:rsidRPr="004C36A9">
        <w:rPr>
          <w:b/>
          <w:color w:val="222222"/>
          <w:sz w:val="24"/>
          <w:shd w:val="clear" w:color="auto" w:fill="FFFFFF"/>
          <w:lang w:val="en-US"/>
        </w:rPr>
        <w:t xml:space="preserve"> a</w:t>
      </w:r>
      <w:r w:rsidRPr="004C36A9">
        <w:rPr>
          <w:b/>
          <w:color w:val="222222"/>
          <w:sz w:val="24"/>
          <w:shd w:val="clear" w:color="auto" w:fill="FFFFFF"/>
          <w:lang w:val="en-US"/>
        </w:rPr>
        <w:t>nd</w:t>
      </w:r>
      <w:r w:rsidR="00D67BA5" w:rsidRPr="004C36A9">
        <w:rPr>
          <w:b/>
          <w:color w:val="222222"/>
          <w:sz w:val="24"/>
          <w:shd w:val="clear" w:color="auto" w:fill="FFFFFF"/>
          <w:lang w:val="en-US"/>
        </w:rPr>
        <w:t xml:space="preserve"> </w:t>
      </w:r>
      <w:r w:rsidRPr="004C36A9">
        <w:rPr>
          <w:b/>
          <w:color w:val="222222"/>
          <w:sz w:val="24"/>
          <w:shd w:val="clear" w:color="auto" w:fill="FFFFFF"/>
          <w:lang w:val="en-US"/>
        </w:rPr>
        <w:t>code</w:t>
      </w:r>
      <w:r w:rsidR="00D67BA5" w:rsidRPr="004C36A9">
        <w:rPr>
          <w:b/>
          <w:color w:val="222222"/>
          <w:sz w:val="24"/>
          <w:shd w:val="clear" w:color="auto" w:fill="FFFFFF"/>
          <w:lang w:val="en-US"/>
        </w:rPr>
        <w:t>:</w:t>
      </w:r>
    </w:p>
    <w:p w14:paraId="66966104" w14:textId="60DAC8B9" w:rsidR="00D67BA5" w:rsidRPr="004C36A9" w:rsidRDefault="00D67BA5" w:rsidP="00B060E3">
      <w:pPr>
        <w:spacing w:before="120" w:beforeAutospacing="0" w:after="120" w:afterAutospacing="0" w:line="276" w:lineRule="auto"/>
        <w:rPr>
          <w:color w:val="222222"/>
          <w:sz w:val="24"/>
          <w:lang w:val="en-US"/>
        </w:rPr>
      </w:pPr>
      <w:r w:rsidRPr="004C36A9">
        <w:rPr>
          <w:b/>
          <w:color w:val="222222"/>
          <w:sz w:val="24"/>
          <w:shd w:val="clear" w:color="auto" w:fill="FFFFFF"/>
          <w:lang w:val="en-US"/>
        </w:rPr>
        <w:t>Institut</w:t>
      </w:r>
      <w:r w:rsidR="004C36A9" w:rsidRPr="004C36A9">
        <w:rPr>
          <w:b/>
          <w:color w:val="222222"/>
          <w:sz w:val="24"/>
          <w:shd w:val="clear" w:color="auto" w:fill="FFFFFF"/>
          <w:lang w:val="en-US"/>
        </w:rPr>
        <w:t>e of Faculty of Social Sciences</w:t>
      </w:r>
      <w:r w:rsidRPr="004C36A9">
        <w:rPr>
          <w:b/>
          <w:color w:val="222222"/>
          <w:sz w:val="24"/>
          <w:shd w:val="clear" w:color="auto" w:fill="FFFFFF"/>
          <w:lang w:val="en-US"/>
        </w:rPr>
        <w:t>:</w:t>
      </w:r>
    </w:p>
    <w:p w14:paraId="3214B5EA" w14:textId="77777777" w:rsidR="00C3500E" w:rsidRPr="004C36A9" w:rsidRDefault="004C36A9" w:rsidP="00B060E3">
      <w:pPr>
        <w:spacing w:before="120" w:beforeAutospacing="0" w:after="120" w:afterAutospacing="0" w:line="276" w:lineRule="auto"/>
        <w:rPr>
          <w:color w:val="222222"/>
          <w:sz w:val="24"/>
          <w:lang w:val="en-US"/>
        </w:rPr>
      </w:pPr>
      <w:r w:rsidRPr="004C36A9">
        <w:rPr>
          <w:b/>
          <w:color w:val="222222"/>
          <w:sz w:val="24"/>
          <w:lang w:val="en-US"/>
        </w:rPr>
        <w:t>Number of finished years of higher education studies (university)</w:t>
      </w:r>
      <w:r w:rsidR="00C3500E" w:rsidRPr="004C36A9">
        <w:rPr>
          <w:b/>
          <w:color w:val="222222"/>
          <w:sz w:val="24"/>
          <w:lang w:val="en-US"/>
        </w:rPr>
        <w:t>:</w:t>
      </w:r>
      <w:r w:rsidR="00C3500E" w:rsidRPr="004C36A9">
        <w:rPr>
          <w:color w:val="222222"/>
          <w:sz w:val="24"/>
          <w:lang w:val="en-US"/>
        </w:rPr>
        <w:t> </w:t>
      </w:r>
    </w:p>
    <w:p w14:paraId="5F939538" w14:textId="2FA7EF7D" w:rsidR="00C3500E" w:rsidRPr="004C36A9" w:rsidRDefault="004C36A9" w:rsidP="00B060E3">
      <w:pPr>
        <w:spacing w:before="120" w:beforeAutospacing="0" w:after="120" w:afterAutospacing="0" w:line="276" w:lineRule="auto"/>
        <w:rPr>
          <w:color w:val="222222"/>
          <w:sz w:val="24"/>
          <w:lang w:val="en-US"/>
        </w:rPr>
      </w:pPr>
      <w:r w:rsidRPr="004C36A9">
        <w:rPr>
          <w:b/>
          <w:color w:val="222222"/>
          <w:sz w:val="24"/>
          <w:lang w:val="en-US"/>
        </w:rPr>
        <w:t xml:space="preserve">Previous </w:t>
      </w:r>
      <w:r>
        <w:rPr>
          <w:b/>
          <w:color w:val="222222"/>
          <w:sz w:val="24"/>
          <w:lang w:val="en-US"/>
        </w:rPr>
        <w:t xml:space="preserve">study </w:t>
      </w:r>
      <w:r w:rsidRPr="004C36A9">
        <w:rPr>
          <w:b/>
          <w:color w:val="222222"/>
          <w:sz w:val="24"/>
          <w:lang w:val="en-US"/>
        </w:rPr>
        <w:t xml:space="preserve">mobility via </w:t>
      </w:r>
      <w:r w:rsidR="00C3500E" w:rsidRPr="004C36A9">
        <w:rPr>
          <w:b/>
          <w:color w:val="222222"/>
          <w:sz w:val="24"/>
          <w:lang w:val="en-US"/>
        </w:rPr>
        <w:t xml:space="preserve">Erasmus+ </w:t>
      </w:r>
      <w:r w:rsidRPr="004C36A9">
        <w:rPr>
          <w:b/>
          <w:color w:val="222222"/>
          <w:sz w:val="24"/>
          <w:lang w:val="en-US"/>
        </w:rPr>
        <w:t>during current study cycle (</w:t>
      </w:r>
      <w:r w:rsidR="001278E2">
        <w:rPr>
          <w:b/>
          <w:color w:val="222222"/>
          <w:sz w:val="24"/>
          <w:lang w:val="en-US"/>
        </w:rPr>
        <w:t xml:space="preserve">destination, academic year, </w:t>
      </w:r>
      <w:r w:rsidRPr="004C36A9">
        <w:rPr>
          <w:b/>
          <w:color w:val="222222"/>
          <w:sz w:val="24"/>
          <w:lang w:val="en-US"/>
        </w:rPr>
        <w:t>number of months)</w:t>
      </w:r>
      <w:r w:rsidR="00C3500E" w:rsidRPr="004C36A9">
        <w:rPr>
          <w:b/>
          <w:color w:val="222222"/>
          <w:sz w:val="24"/>
          <w:lang w:val="en-US"/>
        </w:rPr>
        <w:t>:</w:t>
      </w:r>
      <w:r w:rsidR="00C3500E" w:rsidRPr="004C36A9">
        <w:rPr>
          <w:i/>
          <w:iCs/>
          <w:color w:val="222222"/>
          <w:sz w:val="24"/>
          <w:lang w:val="en-US"/>
        </w:rPr>
        <w:t> </w:t>
      </w:r>
      <w:bookmarkStart w:id="0" w:name="_GoBack"/>
      <w:bookmarkEnd w:id="0"/>
    </w:p>
    <w:p w14:paraId="3BD05C90" w14:textId="77777777" w:rsidR="00C3500E" w:rsidRPr="004C36A9" w:rsidRDefault="00C3500E" w:rsidP="00C3500E">
      <w:pPr>
        <w:spacing w:before="0" w:beforeAutospacing="0" w:after="0" w:afterAutospacing="0"/>
        <w:rPr>
          <w:color w:val="222222"/>
          <w:sz w:val="24"/>
          <w:lang w:val="en-US"/>
        </w:rPr>
      </w:pPr>
    </w:p>
    <w:p w14:paraId="437BC446" w14:textId="77777777" w:rsidR="00C3500E" w:rsidRPr="004C36A9" w:rsidRDefault="00C3500E" w:rsidP="00C3500E">
      <w:pPr>
        <w:spacing w:before="0" w:beforeAutospacing="0" w:after="0" w:afterAutospacing="0"/>
        <w:rPr>
          <w:color w:val="222222"/>
          <w:sz w:val="24"/>
          <w:lang w:val="en-US"/>
        </w:rPr>
      </w:pPr>
    </w:p>
    <w:p w14:paraId="7E258199" w14:textId="77777777" w:rsidR="00B060E3" w:rsidRPr="004C36A9" w:rsidRDefault="00B060E3" w:rsidP="00B060E3">
      <w:pPr>
        <w:spacing w:before="0" w:beforeAutospacing="0" w:after="0" w:afterAutospacing="0"/>
        <w:rPr>
          <w:b/>
          <w:color w:val="222222"/>
          <w:sz w:val="24"/>
          <w:u w:val="single"/>
          <w:lang w:val="en-US"/>
        </w:rPr>
      </w:pPr>
      <w:r w:rsidRPr="004C36A9">
        <w:rPr>
          <w:b/>
          <w:color w:val="222222"/>
          <w:sz w:val="24"/>
          <w:u w:val="single"/>
          <w:lang w:val="en-US"/>
        </w:rPr>
        <w:t>Ban</w:t>
      </w:r>
      <w:r w:rsidR="004C36A9" w:rsidRPr="004C36A9">
        <w:rPr>
          <w:b/>
          <w:color w:val="222222"/>
          <w:sz w:val="24"/>
          <w:u w:val="single"/>
          <w:lang w:val="en-US"/>
        </w:rPr>
        <w:t>k details</w:t>
      </w:r>
      <w:r w:rsidRPr="004C36A9">
        <w:rPr>
          <w:b/>
          <w:color w:val="222222"/>
          <w:sz w:val="24"/>
          <w:u w:val="single"/>
          <w:lang w:val="en-US"/>
        </w:rPr>
        <w:t>:</w:t>
      </w:r>
    </w:p>
    <w:p w14:paraId="7FE9D86B" w14:textId="77777777" w:rsidR="00B060E3" w:rsidRPr="004C36A9" w:rsidRDefault="004C36A9" w:rsidP="00B060E3">
      <w:pPr>
        <w:spacing w:before="120" w:beforeAutospacing="0" w:after="120" w:afterAutospacing="0" w:line="23" w:lineRule="atLeast"/>
        <w:rPr>
          <w:color w:val="222222"/>
          <w:sz w:val="24"/>
          <w:lang w:val="en-US"/>
        </w:rPr>
      </w:pPr>
      <w:r w:rsidRPr="004C36A9">
        <w:rPr>
          <w:i/>
          <w:iCs/>
          <w:color w:val="222222"/>
          <w:sz w:val="24"/>
          <w:lang w:val="en-US"/>
        </w:rPr>
        <w:t>Account number</w:t>
      </w:r>
      <w:r w:rsidR="00B060E3" w:rsidRPr="004C36A9">
        <w:rPr>
          <w:i/>
          <w:iCs/>
          <w:color w:val="222222"/>
          <w:sz w:val="24"/>
          <w:lang w:val="en-US"/>
        </w:rPr>
        <w:t>:</w:t>
      </w:r>
    </w:p>
    <w:p w14:paraId="49207B3B" w14:textId="77777777" w:rsidR="00B060E3" w:rsidRPr="004C36A9" w:rsidRDefault="004C36A9" w:rsidP="00B060E3">
      <w:pPr>
        <w:spacing w:before="120" w:beforeAutospacing="0" w:after="120" w:afterAutospacing="0" w:line="23" w:lineRule="atLeast"/>
        <w:rPr>
          <w:i/>
          <w:iCs/>
          <w:color w:val="222222"/>
          <w:sz w:val="24"/>
          <w:lang w:val="en-US"/>
        </w:rPr>
      </w:pPr>
      <w:r w:rsidRPr="004C36A9">
        <w:rPr>
          <w:i/>
          <w:iCs/>
          <w:color w:val="222222"/>
          <w:sz w:val="24"/>
          <w:lang w:val="en-US"/>
        </w:rPr>
        <w:t>Bank name</w:t>
      </w:r>
      <w:r w:rsidR="00B060E3" w:rsidRPr="004C36A9">
        <w:rPr>
          <w:i/>
          <w:iCs/>
          <w:color w:val="222222"/>
          <w:sz w:val="24"/>
          <w:lang w:val="en-US"/>
        </w:rPr>
        <w:t xml:space="preserve">: </w:t>
      </w:r>
    </w:p>
    <w:p w14:paraId="7E2451BC" w14:textId="77777777" w:rsidR="00B060E3" w:rsidRPr="004C36A9" w:rsidRDefault="004C36A9" w:rsidP="00B060E3">
      <w:pPr>
        <w:spacing w:before="120" w:beforeAutospacing="0" w:after="120" w:afterAutospacing="0" w:line="23" w:lineRule="atLeast"/>
        <w:rPr>
          <w:i/>
          <w:iCs/>
          <w:color w:val="222222"/>
          <w:sz w:val="24"/>
          <w:lang w:val="en-US"/>
        </w:rPr>
      </w:pPr>
      <w:r w:rsidRPr="004C36A9">
        <w:rPr>
          <w:i/>
          <w:iCs/>
          <w:color w:val="222222"/>
          <w:sz w:val="24"/>
          <w:lang w:val="en-US"/>
        </w:rPr>
        <w:t xml:space="preserve">Bank </w:t>
      </w:r>
      <w:r w:rsidR="00C37482">
        <w:rPr>
          <w:i/>
          <w:iCs/>
          <w:color w:val="222222"/>
          <w:sz w:val="24"/>
          <w:lang w:val="en-US"/>
        </w:rPr>
        <w:t xml:space="preserve">account </w:t>
      </w:r>
      <w:r w:rsidRPr="004C36A9">
        <w:rPr>
          <w:i/>
          <w:iCs/>
          <w:color w:val="222222"/>
          <w:sz w:val="24"/>
          <w:lang w:val="en-US"/>
        </w:rPr>
        <w:t>owner</w:t>
      </w:r>
      <w:r w:rsidR="00B060E3" w:rsidRPr="004C36A9">
        <w:rPr>
          <w:i/>
          <w:iCs/>
          <w:color w:val="222222"/>
          <w:sz w:val="24"/>
          <w:lang w:val="en-US"/>
        </w:rPr>
        <w:t xml:space="preserve">: </w:t>
      </w:r>
    </w:p>
    <w:p w14:paraId="52608831" w14:textId="77777777" w:rsidR="00B060E3" w:rsidRPr="004C36A9" w:rsidRDefault="00823B90" w:rsidP="00B060E3">
      <w:pPr>
        <w:spacing w:before="120" w:beforeAutospacing="0" w:after="120" w:afterAutospacing="0" w:line="23" w:lineRule="atLeast"/>
        <w:rPr>
          <w:color w:val="222222"/>
          <w:sz w:val="24"/>
          <w:lang w:val="en-US"/>
        </w:rPr>
      </w:pPr>
      <w:r>
        <w:rPr>
          <w:i/>
          <w:iCs/>
          <w:color w:val="222222"/>
          <w:sz w:val="24"/>
          <w:lang w:val="en-US"/>
        </w:rPr>
        <w:t>IBAN:</w:t>
      </w:r>
    </w:p>
    <w:p w14:paraId="5C55930B" w14:textId="77777777" w:rsidR="00B060E3" w:rsidRPr="004C36A9" w:rsidRDefault="00823B90" w:rsidP="00B060E3">
      <w:pPr>
        <w:spacing w:before="120" w:beforeAutospacing="0" w:after="120" w:afterAutospacing="0" w:line="23" w:lineRule="atLeast"/>
        <w:rPr>
          <w:color w:val="222222"/>
          <w:sz w:val="24"/>
          <w:lang w:val="en-US"/>
        </w:rPr>
      </w:pPr>
      <w:r>
        <w:rPr>
          <w:i/>
          <w:iCs/>
          <w:color w:val="222222"/>
          <w:sz w:val="24"/>
          <w:lang w:val="en-US"/>
        </w:rPr>
        <w:t>BIC:</w:t>
      </w:r>
    </w:p>
    <w:p w14:paraId="59F705A1" w14:textId="77777777" w:rsidR="009302BA" w:rsidRPr="004C36A9" w:rsidRDefault="009302BA" w:rsidP="00C3500E">
      <w:pPr>
        <w:rPr>
          <w:lang w:val="en-US"/>
        </w:rPr>
      </w:pPr>
    </w:p>
    <w:sectPr w:rsidR="009302BA" w:rsidRPr="004C36A9" w:rsidSect="00015F08">
      <w:headerReference w:type="default" r:id="rId8"/>
      <w:footerReference w:type="default" r:id="rId9"/>
      <w:pgSz w:w="11906" w:h="16838"/>
      <w:pgMar w:top="2508" w:right="1417" w:bottom="1417" w:left="1417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6456AA" w14:textId="77777777" w:rsidR="006C6A0C" w:rsidRDefault="006C6A0C">
      <w:r>
        <w:separator/>
      </w:r>
    </w:p>
  </w:endnote>
  <w:endnote w:type="continuationSeparator" w:id="0">
    <w:p w14:paraId="71452E1E" w14:textId="77777777" w:rsidR="006C6A0C" w:rsidRDefault="006C6A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tilliumText25L">
    <w:altName w:val="Times New Roman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TitilliumMaps26L-1w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85D4A2" w14:textId="77777777" w:rsidR="00CC27FD" w:rsidRPr="00DA1B77" w:rsidRDefault="002F4BB8" w:rsidP="00DA1B77">
    <w:pPr>
      <w:pStyle w:val="Zpat"/>
      <w:tabs>
        <w:tab w:val="clear" w:pos="9072"/>
        <w:tab w:val="right" w:pos="9900"/>
      </w:tabs>
      <w:ind w:left="-900"/>
      <w:rPr>
        <w:rFonts w:ascii="TitilliumText25L" w:hAnsi="TitilliumText25L"/>
        <w:b/>
        <w:color w:val="6E6E70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68C713E" wp14:editId="54E0FAE3">
              <wp:simplePos x="0" y="0"/>
              <wp:positionH relativeFrom="column">
                <wp:posOffset>4615180</wp:posOffset>
              </wp:positionH>
              <wp:positionV relativeFrom="paragraph">
                <wp:posOffset>96520</wp:posOffset>
              </wp:positionV>
              <wp:extent cx="1972310" cy="445770"/>
              <wp:effectExtent l="0" t="0" r="0" b="0"/>
              <wp:wrapNone/>
              <wp:docPr id="6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72310" cy="445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EFF976" w14:textId="77777777" w:rsidR="003809F6" w:rsidRPr="00E46191" w:rsidRDefault="003809F6" w:rsidP="003809F6">
                          <w:pPr>
                            <w:spacing w:before="0" w:beforeAutospacing="0" w:after="0" w:afterAutospacing="0"/>
                            <w:rPr>
                              <w:rFonts w:ascii="TitilliumText25L" w:hAnsi="TitilliumText25L"/>
                              <w:b/>
                              <w:color w:val="FFFFFF"/>
                              <w:sz w:val="24"/>
                            </w:rPr>
                          </w:pPr>
                          <w:r w:rsidRPr="00E46191">
                            <w:rPr>
                              <w:rFonts w:ascii="TitilliumText25L" w:hAnsi="TitilliumText25L"/>
                              <w:b/>
                              <w:color w:val="FFFFFF"/>
                              <w:sz w:val="24"/>
                            </w:rPr>
                            <w:t>www.fsv.cuni.cz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left:0;text-align:left;margin-left:363.4pt;margin-top:7.6pt;width:155.3pt;height:35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" filled="f" stroked="f">
              <v:path arrowok="t"/>
              <v:textbox inset="0,0,0,0">
                <w:txbxContent>
                  <w:p w:rsidR="003809F6" w:rsidRPr="00E46191" w:rsidRDefault="003809F6" w:rsidP="003809F6">
                    <w:pPr>
                      <w:spacing w:before="0" w:beforeAutospacing="0" w:after="0" w:afterAutospacing="0"/>
                      <w:rPr>
                        <w:rFonts w:ascii="TitilliumText25L" w:hAnsi="TitilliumText25L"/>
                        <w:b/>
                        <w:color w:val="FFFFFF"/>
                        <w:sz w:val="24"/>
                      </w:rPr>
                    </w:pPr>
                    <w:r w:rsidRPr="00E46191">
                      <w:rPr>
                        <w:rFonts w:ascii="TitilliumText25L" w:hAnsi="TitilliumText25L"/>
                        <w:b/>
                        <w:color w:val="FFFFFF"/>
                        <w:sz w:val="24"/>
                      </w:rPr>
                      <w:t>www.fsv.cuni.cz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605CC7A" wp14:editId="37824162">
              <wp:simplePos x="0" y="0"/>
              <wp:positionH relativeFrom="column">
                <wp:posOffset>-655320</wp:posOffset>
              </wp:positionH>
              <wp:positionV relativeFrom="paragraph">
                <wp:posOffset>146050</wp:posOffset>
              </wp:positionV>
              <wp:extent cx="5270500" cy="601345"/>
              <wp:effectExtent l="0" t="0" r="0" b="0"/>
              <wp:wrapNone/>
              <wp:docPr id="5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270500" cy="601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0D5F24" w14:textId="77777777" w:rsidR="003809F6" w:rsidRPr="003809F6" w:rsidRDefault="00136271" w:rsidP="004C2FD5">
                          <w:pPr>
                            <w:spacing w:before="0" w:beforeAutospacing="0" w:after="0" w:afterAutospacing="0"/>
                            <w:ind w:left="0" w:right="73"/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</w:pPr>
                          <w:r w:rsidRPr="0096785A">
                            <w:rPr>
                              <w:rFonts w:ascii="TitilliumText25L" w:hAnsi="TitilliumText25L"/>
                              <w:b/>
                              <w:color w:val="FFFFFF"/>
                              <w:sz w:val="20"/>
                              <w:szCs w:val="20"/>
                            </w:rPr>
                            <w:t>Univerzita Karlova, Fakulta sociálních věd</w:t>
                          </w:r>
                          <w:r w:rsidRPr="003809F6"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 xml:space="preserve">  / </w:t>
                          </w:r>
                          <w:r w:rsidR="0096785A"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3809F6"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 xml:space="preserve">Smetanovo </w:t>
                          </w:r>
                          <w:r w:rsidR="0096785A" w:rsidRPr="003809F6"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>nábřeží</w:t>
                          </w:r>
                          <w:r w:rsidRPr="003809F6"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 xml:space="preserve"> 6, 110 01 Praha 1</w:t>
                          </w:r>
                        </w:p>
                        <w:p w14:paraId="0F07A7EC" w14:textId="77777777" w:rsidR="003809F6" w:rsidRPr="003809F6" w:rsidRDefault="003809F6" w:rsidP="003809F6">
                          <w:pPr>
                            <w:spacing w:before="0" w:beforeAutospacing="0" w:after="0" w:afterAutospacing="0"/>
                            <w:ind w:left="0"/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</w:pPr>
                          <w:r w:rsidRPr="003809F6"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>info@fsv.cuni.cz, tel: 222 112 11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id="_x0000_s1027" type="#_x0000_t202" style="position:absolute;left:0;text-align:left;margin-left:-51.6pt;margin-top:11.5pt;width:415pt;height:47.3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" filled="f" stroked="f">
              <v:path arrowok="t"/>
              <v:textbox inset="0,0,0,0">
                <w:txbxContent>
                  <w:p w:rsidR="003809F6" w:rsidRPr="003809F6" w:rsidRDefault="00136271" w:rsidP="004C2FD5">
                    <w:pPr>
                      <w:spacing w:before="0" w:beforeAutospacing="0" w:after="0" w:afterAutospacing="0"/>
                      <w:ind w:left="0" w:right="73"/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</w:pPr>
                    <w:r w:rsidRPr="0096785A">
                      <w:rPr>
                        <w:rFonts w:ascii="TitilliumText25L" w:hAnsi="TitilliumText25L"/>
                        <w:b/>
                        <w:color w:val="FFFFFF"/>
                        <w:sz w:val="20"/>
                        <w:szCs w:val="20"/>
                      </w:rPr>
                      <w:t>Univerzita Karlova, Fakulta sociálních věd</w:t>
                    </w:r>
                    <w:r w:rsidRPr="003809F6"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 xml:space="preserve">  / </w:t>
                    </w:r>
                    <w:r w:rsidR="0096785A"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 xml:space="preserve"> </w:t>
                    </w:r>
                    <w:r w:rsidRPr="003809F6"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 xml:space="preserve">Smetanovo </w:t>
                    </w:r>
                    <w:r w:rsidR="0096785A" w:rsidRPr="003809F6"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>nábřeží</w:t>
                    </w:r>
                    <w:r w:rsidRPr="003809F6"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 xml:space="preserve"> 6, 110 01 Praha 1</w:t>
                    </w:r>
                  </w:p>
                  <w:p w:rsidR="003809F6" w:rsidRPr="003809F6" w:rsidRDefault="003809F6" w:rsidP="003809F6">
                    <w:pPr>
                      <w:spacing w:before="0" w:beforeAutospacing="0" w:after="0" w:afterAutospacing="0"/>
                      <w:ind w:left="0"/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</w:pPr>
                    <w:r w:rsidRPr="003809F6"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>info@fsv.cuni.cz, tel: 222 112 111</w:t>
                    </w:r>
                  </w:p>
                </w:txbxContent>
              </v:textbox>
            </v:shape>
          </w:pict>
        </mc:Fallback>
      </mc:AlternateContent>
    </w:r>
    <w:r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B131702" wp14:editId="4666695D">
              <wp:simplePos x="0" y="0"/>
              <wp:positionH relativeFrom="column">
                <wp:posOffset>4686300</wp:posOffset>
              </wp:positionH>
              <wp:positionV relativeFrom="paragraph">
                <wp:posOffset>-212090</wp:posOffset>
              </wp:positionV>
              <wp:extent cx="2057400" cy="1320165"/>
              <wp:effectExtent l="0" t="0" r="0" b="0"/>
              <wp:wrapNone/>
              <wp:docPr id="4" name="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2057400" cy="1320165"/>
                      </a:xfrm>
                      <a:prstGeom prst="rect">
                        <a:avLst/>
                      </a:prstGeom>
                      <a:solidFill>
                        <a:srgbClr val="D10F41"/>
                      </a:solidFill>
                      <a:ln w="9525">
                        <a:solidFill>
                          <a:srgbClr val="D10F4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DA75591" id=" 5" o:spid="_x0000_s1026" style="position:absolute;margin-left:369pt;margin-top:-16.7pt;width:162pt;height:103.9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" fillcolor="#d10f41" strokecolor="#d10f41">
              <v:path arrowok="t"/>
            </v:rect>
          </w:pict>
        </mc:Fallback>
      </mc:AlternateContent>
    </w:r>
    <w:r w:rsidRPr="00FA1D1D"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61E4F31E" wp14:editId="274FBA0A">
              <wp:simplePos x="0" y="0"/>
              <wp:positionH relativeFrom="column">
                <wp:posOffset>-1143000</wp:posOffset>
              </wp:positionH>
              <wp:positionV relativeFrom="paragraph">
                <wp:posOffset>-212090</wp:posOffset>
              </wp:positionV>
              <wp:extent cx="5829300" cy="1257300"/>
              <wp:effectExtent l="0" t="0" r="0" b="0"/>
              <wp:wrapNone/>
              <wp:docPr id="3" name="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829300" cy="1257300"/>
                      </a:xfrm>
                      <a:prstGeom prst="rect">
                        <a:avLst/>
                      </a:prstGeom>
                      <a:solidFill>
                        <a:srgbClr val="231F20"/>
                      </a:solidFill>
                      <a:ln w="9525">
                        <a:solidFill>
                          <a:srgbClr val="231F2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DF41565" id=" 4" o:spid="_x0000_s1026" style="position:absolute;margin-left:-90pt;margin-top:-16.7pt;width:459pt;height:99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" fillcolor="#231f20" strokecolor="#231f20">
              <v:path arrowok="t"/>
            </v:rect>
          </w:pict>
        </mc:Fallback>
      </mc:AlternateContent>
    </w:r>
    <w:r w:rsidRPr="00FA1D1D"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8A0D9F0" wp14:editId="0DD5B0E5">
              <wp:simplePos x="0" y="0"/>
              <wp:positionH relativeFrom="column">
                <wp:posOffset>-941070</wp:posOffset>
              </wp:positionH>
              <wp:positionV relativeFrom="paragraph">
                <wp:posOffset>3738245</wp:posOffset>
              </wp:positionV>
              <wp:extent cx="3429000" cy="685800"/>
              <wp:effectExtent l="0" t="0" r="0" b="0"/>
              <wp:wrapNone/>
              <wp:docPr id="2" name="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429000" cy="685800"/>
                      </a:xfrm>
                      <a:prstGeom prst="rect">
                        <a:avLst/>
                      </a:prstGeom>
                      <a:solidFill>
                        <a:srgbClr val="231F20"/>
                      </a:solidFill>
                      <a:ln w="9525">
                        <a:solidFill>
                          <a:srgbClr val="231F2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4455A2B5" id=" 3" o:spid="_x0000_s1026" style="position:absolute;margin-left:-74.1pt;margin-top:294.35pt;width:270pt;height:5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" fillcolor="#231f20" strokecolor="#231f20">
              <v:path arrowok="t"/>
            </v:rect>
          </w:pict>
        </mc:Fallback>
      </mc:AlternateContent>
    </w:r>
    <w:r w:rsidR="00CC27FD">
      <w:rPr>
        <w:rFonts w:ascii="TitilliumText25L" w:hAnsi="TitilliumText25L" w:cs="TitilliumMaps26L-1wt"/>
        <w:color w:val="4D4D4D"/>
        <w:sz w:val="20"/>
        <w:szCs w:val="20"/>
      </w:rPr>
      <w:tab/>
    </w:r>
    <w:r w:rsidR="00CC27FD">
      <w:rPr>
        <w:rFonts w:ascii="TitilliumText25L" w:hAnsi="TitilliumText25L" w:cs="TitilliumMaps26L-1wt"/>
        <w:b/>
        <w:color w:val="4D4D4D"/>
        <w:sz w:val="20"/>
        <w:szCs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F628F" w14:textId="77777777" w:rsidR="006C6A0C" w:rsidRDefault="006C6A0C">
      <w:r>
        <w:separator/>
      </w:r>
    </w:p>
  </w:footnote>
  <w:footnote w:type="continuationSeparator" w:id="0">
    <w:p w14:paraId="4162FFAE" w14:textId="77777777" w:rsidR="006C6A0C" w:rsidRDefault="006C6A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09AFB" w14:textId="77777777" w:rsidR="00CC27FD" w:rsidRDefault="002F4BB8" w:rsidP="000E75C7">
    <w:pPr>
      <w:pStyle w:val="Zhlav"/>
      <w:ind w:left="-900"/>
    </w:pPr>
    <w:r>
      <w:rPr>
        <w:noProof/>
      </w:rPr>
      <w:drawing>
        <wp:inline distT="0" distB="0" distL="0" distR="0" wp14:anchorId="528D843E" wp14:editId="1A172FAB">
          <wp:extent cx="4581525" cy="1371600"/>
          <wp:effectExtent l="0" t="0" r="0" b="0"/>
          <wp:docPr id="1" name="Picture 1" descr="logotyp_FSV_UK_CZ_barevn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 descr="logotyp_FSV_UK_CZ_barevny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55"/>
                  <a:stretch>
                    <a:fillRect/>
                  </a:stretch>
                </pic:blipFill>
                <pic:spPr bwMode="auto">
                  <a:xfrm>
                    <a:off x="0" y="0"/>
                    <a:ext cx="4581525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530A5"/>
    <w:multiLevelType w:val="hybridMultilevel"/>
    <w:tmpl w:val="7A94F254"/>
    <w:lvl w:ilvl="0" w:tplc="AB6485FA">
      <w:start w:val="1"/>
      <w:numFmt w:val="decimal"/>
      <w:lvlText w:val="%1."/>
      <w:lvlJc w:val="left"/>
      <w:pPr>
        <w:ind w:left="89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19" w:hanging="360"/>
      </w:pPr>
    </w:lvl>
    <w:lvl w:ilvl="2" w:tplc="0405001B" w:tentative="1">
      <w:start w:val="1"/>
      <w:numFmt w:val="lowerRoman"/>
      <w:lvlText w:val="%3."/>
      <w:lvlJc w:val="right"/>
      <w:pPr>
        <w:ind w:left="2339" w:hanging="180"/>
      </w:pPr>
    </w:lvl>
    <w:lvl w:ilvl="3" w:tplc="0405000F" w:tentative="1">
      <w:start w:val="1"/>
      <w:numFmt w:val="decimal"/>
      <w:lvlText w:val="%4."/>
      <w:lvlJc w:val="left"/>
      <w:pPr>
        <w:ind w:left="3059" w:hanging="360"/>
      </w:pPr>
    </w:lvl>
    <w:lvl w:ilvl="4" w:tplc="04050019" w:tentative="1">
      <w:start w:val="1"/>
      <w:numFmt w:val="lowerLetter"/>
      <w:lvlText w:val="%5."/>
      <w:lvlJc w:val="left"/>
      <w:pPr>
        <w:ind w:left="3779" w:hanging="360"/>
      </w:pPr>
    </w:lvl>
    <w:lvl w:ilvl="5" w:tplc="0405001B" w:tentative="1">
      <w:start w:val="1"/>
      <w:numFmt w:val="lowerRoman"/>
      <w:lvlText w:val="%6."/>
      <w:lvlJc w:val="right"/>
      <w:pPr>
        <w:ind w:left="4499" w:hanging="180"/>
      </w:pPr>
    </w:lvl>
    <w:lvl w:ilvl="6" w:tplc="0405000F" w:tentative="1">
      <w:start w:val="1"/>
      <w:numFmt w:val="decimal"/>
      <w:lvlText w:val="%7."/>
      <w:lvlJc w:val="left"/>
      <w:pPr>
        <w:ind w:left="5219" w:hanging="360"/>
      </w:pPr>
    </w:lvl>
    <w:lvl w:ilvl="7" w:tplc="04050019" w:tentative="1">
      <w:start w:val="1"/>
      <w:numFmt w:val="lowerLetter"/>
      <w:lvlText w:val="%8."/>
      <w:lvlJc w:val="left"/>
      <w:pPr>
        <w:ind w:left="5939" w:hanging="360"/>
      </w:pPr>
    </w:lvl>
    <w:lvl w:ilvl="8" w:tplc="0405001B" w:tentative="1">
      <w:start w:val="1"/>
      <w:numFmt w:val="lowerRoman"/>
      <w:lvlText w:val="%9."/>
      <w:lvlJc w:val="right"/>
      <w:pPr>
        <w:ind w:left="6659" w:hanging="180"/>
      </w:pPr>
    </w:lvl>
  </w:abstractNum>
  <w:abstractNum w:abstractNumId="1" w15:restartNumberingAfterBreak="0">
    <w:nsid w:val="1D2B3290"/>
    <w:multiLevelType w:val="hybridMultilevel"/>
    <w:tmpl w:val="90B02A48"/>
    <w:lvl w:ilvl="0" w:tplc="0405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2" w15:restartNumberingAfterBreak="0">
    <w:nsid w:val="1FE24F09"/>
    <w:multiLevelType w:val="hybridMultilevel"/>
    <w:tmpl w:val="C0CABE8E"/>
    <w:lvl w:ilvl="0" w:tplc="0405000F">
      <w:start w:val="1"/>
      <w:numFmt w:val="decimal"/>
      <w:lvlText w:val="%1."/>
      <w:lvlJc w:val="left"/>
      <w:pPr>
        <w:ind w:left="1259" w:hanging="360"/>
      </w:pPr>
    </w:lvl>
    <w:lvl w:ilvl="1" w:tplc="04050019" w:tentative="1">
      <w:start w:val="1"/>
      <w:numFmt w:val="lowerLetter"/>
      <w:lvlText w:val="%2."/>
      <w:lvlJc w:val="left"/>
      <w:pPr>
        <w:ind w:left="1979" w:hanging="360"/>
      </w:pPr>
    </w:lvl>
    <w:lvl w:ilvl="2" w:tplc="0405001B" w:tentative="1">
      <w:start w:val="1"/>
      <w:numFmt w:val="lowerRoman"/>
      <w:lvlText w:val="%3."/>
      <w:lvlJc w:val="right"/>
      <w:pPr>
        <w:ind w:left="2699" w:hanging="180"/>
      </w:pPr>
    </w:lvl>
    <w:lvl w:ilvl="3" w:tplc="0405000F" w:tentative="1">
      <w:start w:val="1"/>
      <w:numFmt w:val="decimal"/>
      <w:lvlText w:val="%4."/>
      <w:lvlJc w:val="left"/>
      <w:pPr>
        <w:ind w:left="3419" w:hanging="360"/>
      </w:pPr>
    </w:lvl>
    <w:lvl w:ilvl="4" w:tplc="04050019" w:tentative="1">
      <w:start w:val="1"/>
      <w:numFmt w:val="lowerLetter"/>
      <w:lvlText w:val="%5."/>
      <w:lvlJc w:val="left"/>
      <w:pPr>
        <w:ind w:left="4139" w:hanging="360"/>
      </w:pPr>
    </w:lvl>
    <w:lvl w:ilvl="5" w:tplc="0405001B" w:tentative="1">
      <w:start w:val="1"/>
      <w:numFmt w:val="lowerRoman"/>
      <w:lvlText w:val="%6."/>
      <w:lvlJc w:val="right"/>
      <w:pPr>
        <w:ind w:left="4859" w:hanging="180"/>
      </w:pPr>
    </w:lvl>
    <w:lvl w:ilvl="6" w:tplc="0405000F" w:tentative="1">
      <w:start w:val="1"/>
      <w:numFmt w:val="decimal"/>
      <w:lvlText w:val="%7."/>
      <w:lvlJc w:val="left"/>
      <w:pPr>
        <w:ind w:left="5579" w:hanging="360"/>
      </w:pPr>
    </w:lvl>
    <w:lvl w:ilvl="7" w:tplc="04050019" w:tentative="1">
      <w:start w:val="1"/>
      <w:numFmt w:val="lowerLetter"/>
      <w:lvlText w:val="%8."/>
      <w:lvlJc w:val="left"/>
      <w:pPr>
        <w:ind w:left="6299" w:hanging="360"/>
      </w:pPr>
    </w:lvl>
    <w:lvl w:ilvl="8" w:tplc="0405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3" w15:restartNumberingAfterBreak="0">
    <w:nsid w:val="2F9235CD"/>
    <w:multiLevelType w:val="hybridMultilevel"/>
    <w:tmpl w:val="903011FE"/>
    <w:lvl w:ilvl="0" w:tplc="0405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4" w15:restartNumberingAfterBreak="0">
    <w:nsid w:val="39972314"/>
    <w:multiLevelType w:val="hybridMultilevel"/>
    <w:tmpl w:val="8106222C"/>
    <w:lvl w:ilvl="0" w:tplc="72D4B5E4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B5145"/>
    <w:multiLevelType w:val="hybridMultilevel"/>
    <w:tmpl w:val="20C45662"/>
    <w:lvl w:ilvl="0" w:tplc="0405000F">
      <w:start w:val="1"/>
      <w:numFmt w:val="decimal"/>
      <w:lvlText w:val="%1."/>
      <w:lvlJc w:val="left"/>
      <w:pPr>
        <w:ind w:left="1619" w:hanging="360"/>
      </w:pPr>
    </w:lvl>
    <w:lvl w:ilvl="1" w:tplc="04050019" w:tentative="1">
      <w:start w:val="1"/>
      <w:numFmt w:val="lowerLetter"/>
      <w:lvlText w:val="%2."/>
      <w:lvlJc w:val="left"/>
      <w:pPr>
        <w:ind w:left="2339" w:hanging="360"/>
      </w:pPr>
    </w:lvl>
    <w:lvl w:ilvl="2" w:tplc="0405001B" w:tentative="1">
      <w:start w:val="1"/>
      <w:numFmt w:val="lowerRoman"/>
      <w:lvlText w:val="%3."/>
      <w:lvlJc w:val="right"/>
      <w:pPr>
        <w:ind w:left="3059" w:hanging="180"/>
      </w:pPr>
    </w:lvl>
    <w:lvl w:ilvl="3" w:tplc="0405000F" w:tentative="1">
      <w:start w:val="1"/>
      <w:numFmt w:val="decimal"/>
      <w:lvlText w:val="%4."/>
      <w:lvlJc w:val="left"/>
      <w:pPr>
        <w:ind w:left="3779" w:hanging="360"/>
      </w:pPr>
    </w:lvl>
    <w:lvl w:ilvl="4" w:tplc="04050019" w:tentative="1">
      <w:start w:val="1"/>
      <w:numFmt w:val="lowerLetter"/>
      <w:lvlText w:val="%5."/>
      <w:lvlJc w:val="left"/>
      <w:pPr>
        <w:ind w:left="4499" w:hanging="360"/>
      </w:pPr>
    </w:lvl>
    <w:lvl w:ilvl="5" w:tplc="0405001B" w:tentative="1">
      <w:start w:val="1"/>
      <w:numFmt w:val="lowerRoman"/>
      <w:lvlText w:val="%6."/>
      <w:lvlJc w:val="right"/>
      <w:pPr>
        <w:ind w:left="5219" w:hanging="180"/>
      </w:pPr>
    </w:lvl>
    <w:lvl w:ilvl="6" w:tplc="0405000F" w:tentative="1">
      <w:start w:val="1"/>
      <w:numFmt w:val="decimal"/>
      <w:lvlText w:val="%7."/>
      <w:lvlJc w:val="left"/>
      <w:pPr>
        <w:ind w:left="5939" w:hanging="360"/>
      </w:pPr>
    </w:lvl>
    <w:lvl w:ilvl="7" w:tplc="04050019" w:tentative="1">
      <w:start w:val="1"/>
      <w:numFmt w:val="lowerLetter"/>
      <w:lvlText w:val="%8."/>
      <w:lvlJc w:val="left"/>
      <w:pPr>
        <w:ind w:left="6659" w:hanging="360"/>
      </w:pPr>
    </w:lvl>
    <w:lvl w:ilvl="8" w:tplc="0405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6" w15:restartNumberingAfterBreak="0">
    <w:nsid w:val="495C178A"/>
    <w:multiLevelType w:val="multilevel"/>
    <w:tmpl w:val="90769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5D31BF0"/>
    <w:multiLevelType w:val="hybridMultilevel"/>
    <w:tmpl w:val="14EE62EE"/>
    <w:lvl w:ilvl="0" w:tplc="0405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 w15:restartNumberingAfterBreak="0">
    <w:nsid w:val="67BA2470"/>
    <w:multiLevelType w:val="hybridMultilevel"/>
    <w:tmpl w:val="0C240964"/>
    <w:lvl w:ilvl="0" w:tplc="0405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9" w15:restartNumberingAfterBreak="0">
    <w:nsid w:val="6A8D6C82"/>
    <w:multiLevelType w:val="hybridMultilevel"/>
    <w:tmpl w:val="3252D38E"/>
    <w:lvl w:ilvl="0" w:tplc="0405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10" w15:restartNumberingAfterBreak="0">
    <w:nsid w:val="6E4F1EF7"/>
    <w:multiLevelType w:val="hybridMultilevel"/>
    <w:tmpl w:val="0AEEAE90"/>
    <w:lvl w:ilvl="0" w:tplc="0405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11" w15:restartNumberingAfterBreak="0">
    <w:nsid w:val="776B075A"/>
    <w:multiLevelType w:val="hybridMultilevel"/>
    <w:tmpl w:val="806ADAB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397E1D"/>
    <w:multiLevelType w:val="multilevel"/>
    <w:tmpl w:val="C51EB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2"/>
  </w:num>
  <w:num w:numId="3">
    <w:abstractNumId w:val="6"/>
  </w:num>
  <w:num w:numId="4">
    <w:abstractNumId w:val="8"/>
  </w:num>
  <w:num w:numId="5">
    <w:abstractNumId w:val="10"/>
  </w:num>
  <w:num w:numId="6">
    <w:abstractNumId w:val="0"/>
  </w:num>
  <w:num w:numId="7">
    <w:abstractNumId w:val="3"/>
  </w:num>
  <w:num w:numId="8">
    <w:abstractNumId w:val="1"/>
  </w:num>
  <w:num w:numId="9">
    <w:abstractNumId w:val="5"/>
  </w:num>
  <w:num w:numId="10">
    <w:abstractNumId w:val="2"/>
  </w:num>
  <w:num w:numId="11">
    <w:abstractNumId w:val="11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NzYyNTEzt7Q0tDRV0lEKTi0uzszPAykwNKoFAFt33YEtAAAA"/>
  </w:docVars>
  <w:rsids>
    <w:rsidRoot w:val="001A4616"/>
    <w:rsid w:val="000040D1"/>
    <w:rsid w:val="00015F08"/>
    <w:rsid w:val="000163FC"/>
    <w:rsid w:val="00032FE5"/>
    <w:rsid w:val="000332F0"/>
    <w:rsid w:val="00054595"/>
    <w:rsid w:val="00072631"/>
    <w:rsid w:val="00076E48"/>
    <w:rsid w:val="00091E66"/>
    <w:rsid w:val="000977E6"/>
    <w:rsid w:val="000A281D"/>
    <w:rsid w:val="000B33AC"/>
    <w:rsid w:val="000B73FA"/>
    <w:rsid w:val="000D3033"/>
    <w:rsid w:val="000E392E"/>
    <w:rsid w:val="000E75C7"/>
    <w:rsid w:val="000F0C4E"/>
    <w:rsid w:val="001210A6"/>
    <w:rsid w:val="001278E2"/>
    <w:rsid w:val="00136271"/>
    <w:rsid w:val="00146861"/>
    <w:rsid w:val="00170ADC"/>
    <w:rsid w:val="0017170C"/>
    <w:rsid w:val="00177545"/>
    <w:rsid w:val="00182E84"/>
    <w:rsid w:val="001A4616"/>
    <w:rsid w:val="001B2AD9"/>
    <w:rsid w:val="001C0E50"/>
    <w:rsid w:val="001C3F8F"/>
    <w:rsid w:val="001E0EDE"/>
    <w:rsid w:val="001F5D86"/>
    <w:rsid w:val="001F5E67"/>
    <w:rsid w:val="00213A43"/>
    <w:rsid w:val="00215270"/>
    <w:rsid w:val="0022443E"/>
    <w:rsid w:val="002427C7"/>
    <w:rsid w:val="0024652C"/>
    <w:rsid w:val="002636CF"/>
    <w:rsid w:val="0028257F"/>
    <w:rsid w:val="00284492"/>
    <w:rsid w:val="00292A2B"/>
    <w:rsid w:val="002950E3"/>
    <w:rsid w:val="002A4AD8"/>
    <w:rsid w:val="002B2CEF"/>
    <w:rsid w:val="002E2E27"/>
    <w:rsid w:val="002F0348"/>
    <w:rsid w:val="002F2CF0"/>
    <w:rsid w:val="002F4BB8"/>
    <w:rsid w:val="0030309B"/>
    <w:rsid w:val="00310FBE"/>
    <w:rsid w:val="00311FBB"/>
    <w:rsid w:val="00317CA2"/>
    <w:rsid w:val="00342054"/>
    <w:rsid w:val="00353A60"/>
    <w:rsid w:val="00354454"/>
    <w:rsid w:val="003809F6"/>
    <w:rsid w:val="003A2E9F"/>
    <w:rsid w:val="003A71DC"/>
    <w:rsid w:val="003B439F"/>
    <w:rsid w:val="003C1E39"/>
    <w:rsid w:val="003D2178"/>
    <w:rsid w:val="003E602F"/>
    <w:rsid w:val="00430E07"/>
    <w:rsid w:val="0043262F"/>
    <w:rsid w:val="00432A78"/>
    <w:rsid w:val="00452211"/>
    <w:rsid w:val="0045652C"/>
    <w:rsid w:val="0045772C"/>
    <w:rsid w:val="0046370D"/>
    <w:rsid w:val="00466869"/>
    <w:rsid w:val="00476699"/>
    <w:rsid w:val="004900F2"/>
    <w:rsid w:val="004A0C16"/>
    <w:rsid w:val="004B0F5A"/>
    <w:rsid w:val="004B45CD"/>
    <w:rsid w:val="004C2FD5"/>
    <w:rsid w:val="004C36A9"/>
    <w:rsid w:val="004C77A5"/>
    <w:rsid w:val="004D2000"/>
    <w:rsid w:val="004F6EE6"/>
    <w:rsid w:val="00506FB5"/>
    <w:rsid w:val="00517394"/>
    <w:rsid w:val="00571A06"/>
    <w:rsid w:val="0057266B"/>
    <w:rsid w:val="005B1247"/>
    <w:rsid w:val="005E3059"/>
    <w:rsid w:val="005E3796"/>
    <w:rsid w:val="005F2F5C"/>
    <w:rsid w:val="005F66C6"/>
    <w:rsid w:val="005F6CB1"/>
    <w:rsid w:val="00603299"/>
    <w:rsid w:val="0060657D"/>
    <w:rsid w:val="0061305F"/>
    <w:rsid w:val="0061489B"/>
    <w:rsid w:val="00621442"/>
    <w:rsid w:val="0062148F"/>
    <w:rsid w:val="006220F4"/>
    <w:rsid w:val="00625D58"/>
    <w:rsid w:val="0062662E"/>
    <w:rsid w:val="00637022"/>
    <w:rsid w:val="00657F24"/>
    <w:rsid w:val="00672C8A"/>
    <w:rsid w:val="006748BD"/>
    <w:rsid w:val="00680D6D"/>
    <w:rsid w:val="00690E6E"/>
    <w:rsid w:val="00692B31"/>
    <w:rsid w:val="006A41E0"/>
    <w:rsid w:val="006C2B5A"/>
    <w:rsid w:val="006C6A0C"/>
    <w:rsid w:val="006E5C89"/>
    <w:rsid w:val="00706B6D"/>
    <w:rsid w:val="00707928"/>
    <w:rsid w:val="007126D5"/>
    <w:rsid w:val="0072431C"/>
    <w:rsid w:val="00733DA9"/>
    <w:rsid w:val="007348BA"/>
    <w:rsid w:val="007523A0"/>
    <w:rsid w:val="0075594D"/>
    <w:rsid w:val="00786831"/>
    <w:rsid w:val="007912D4"/>
    <w:rsid w:val="007D1875"/>
    <w:rsid w:val="007D5D52"/>
    <w:rsid w:val="007F280E"/>
    <w:rsid w:val="007F4B9D"/>
    <w:rsid w:val="007F7701"/>
    <w:rsid w:val="00802E61"/>
    <w:rsid w:val="008175F7"/>
    <w:rsid w:val="00823B90"/>
    <w:rsid w:val="0083723A"/>
    <w:rsid w:val="008705B1"/>
    <w:rsid w:val="00877EE1"/>
    <w:rsid w:val="00894B0B"/>
    <w:rsid w:val="008A0B82"/>
    <w:rsid w:val="008B485A"/>
    <w:rsid w:val="008B50FF"/>
    <w:rsid w:val="008D3528"/>
    <w:rsid w:val="008D6883"/>
    <w:rsid w:val="00902B3F"/>
    <w:rsid w:val="00910BBC"/>
    <w:rsid w:val="009302BA"/>
    <w:rsid w:val="009310EE"/>
    <w:rsid w:val="009341B3"/>
    <w:rsid w:val="009518E7"/>
    <w:rsid w:val="00951F0E"/>
    <w:rsid w:val="0096785A"/>
    <w:rsid w:val="00974FE8"/>
    <w:rsid w:val="009C0BC4"/>
    <w:rsid w:val="009C71E8"/>
    <w:rsid w:val="009D55EE"/>
    <w:rsid w:val="009F1684"/>
    <w:rsid w:val="00A33633"/>
    <w:rsid w:val="00A44088"/>
    <w:rsid w:val="00A46E2E"/>
    <w:rsid w:val="00A52894"/>
    <w:rsid w:val="00A566BA"/>
    <w:rsid w:val="00A57435"/>
    <w:rsid w:val="00A62F6B"/>
    <w:rsid w:val="00A6799C"/>
    <w:rsid w:val="00A87117"/>
    <w:rsid w:val="00A87DB2"/>
    <w:rsid w:val="00AA6867"/>
    <w:rsid w:val="00AC664F"/>
    <w:rsid w:val="00AD3158"/>
    <w:rsid w:val="00AE04AE"/>
    <w:rsid w:val="00AF4183"/>
    <w:rsid w:val="00B05096"/>
    <w:rsid w:val="00B060E3"/>
    <w:rsid w:val="00B073D6"/>
    <w:rsid w:val="00B1116B"/>
    <w:rsid w:val="00B147DA"/>
    <w:rsid w:val="00B52E40"/>
    <w:rsid w:val="00B61CBE"/>
    <w:rsid w:val="00B720C9"/>
    <w:rsid w:val="00B74890"/>
    <w:rsid w:val="00B95393"/>
    <w:rsid w:val="00B95F3D"/>
    <w:rsid w:val="00BA2B97"/>
    <w:rsid w:val="00BA6C1F"/>
    <w:rsid w:val="00BC1CF8"/>
    <w:rsid w:val="00BC46E9"/>
    <w:rsid w:val="00BC718D"/>
    <w:rsid w:val="00BD0816"/>
    <w:rsid w:val="00BD19D8"/>
    <w:rsid w:val="00BD502E"/>
    <w:rsid w:val="00BF088D"/>
    <w:rsid w:val="00BF41D7"/>
    <w:rsid w:val="00C16B55"/>
    <w:rsid w:val="00C1702A"/>
    <w:rsid w:val="00C26490"/>
    <w:rsid w:val="00C3500E"/>
    <w:rsid w:val="00C3537E"/>
    <w:rsid w:val="00C35A96"/>
    <w:rsid w:val="00C37482"/>
    <w:rsid w:val="00C43DD4"/>
    <w:rsid w:val="00C55B0B"/>
    <w:rsid w:val="00C61B75"/>
    <w:rsid w:val="00C66EB5"/>
    <w:rsid w:val="00C7543F"/>
    <w:rsid w:val="00C84A4B"/>
    <w:rsid w:val="00C84C9F"/>
    <w:rsid w:val="00C94EBC"/>
    <w:rsid w:val="00CC27FD"/>
    <w:rsid w:val="00CC66CF"/>
    <w:rsid w:val="00CD52E6"/>
    <w:rsid w:val="00D613A2"/>
    <w:rsid w:val="00D64FEB"/>
    <w:rsid w:val="00D67BA5"/>
    <w:rsid w:val="00D97916"/>
    <w:rsid w:val="00DA1B77"/>
    <w:rsid w:val="00DA3090"/>
    <w:rsid w:val="00DB4D5B"/>
    <w:rsid w:val="00DD6180"/>
    <w:rsid w:val="00DF35DC"/>
    <w:rsid w:val="00DF492F"/>
    <w:rsid w:val="00E0488A"/>
    <w:rsid w:val="00E15C05"/>
    <w:rsid w:val="00E27DFF"/>
    <w:rsid w:val="00E36E89"/>
    <w:rsid w:val="00E415BF"/>
    <w:rsid w:val="00E4258C"/>
    <w:rsid w:val="00E46191"/>
    <w:rsid w:val="00E7344C"/>
    <w:rsid w:val="00E766DE"/>
    <w:rsid w:val="00E852DF"/>
    <w:rsid w:val="00E8648B"/>
    <w:rsid w:val="00EA4C67"/>
    <w:rsid w:val="00EA7C6B"/>
    <w:rsid w:val="00EB2856"/>
    <w:rsid w:val="00EC4563"/>
    <w:rsid w:val="00ED5000"/>
    <w:rsid w:val="00EE22A8"/>
    <w:rsid w:val="00F011B5"/>
    <w:rsid w:val="00F2765F"/>
    <w:rsid w:val="00F628E8"/>
    <w:rsid w:val="00F72741"/>
    <w:rsid w:val="00F81506"/>
    <w:rsid w:val="00F9461E"/>
    <w:rsid w:val="00FA1D1D"/>
    <w:rsid w:val="00FA6CC9"/>
    <w:rsid w:val="00FA7ECB"/>
    <w:rsid w:val="00FB12AA"/>
    <w:rsid w:val="00FB43A5"/>
    <w:rsid w:val="00FB66D9"/>
    <w:rsid w:val="00FD7D92"/>
    <w:rsid w:val="00FE03CB"/>
    <w:rsid w:val="00FF1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438B3F83"/>
  <w15:chartTrackingRefBased/>
  <w15:docId w15:val="{749041E8-46DB-F849-8882-0D17F700E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A1B77"/>
    <w:pPr>
      <w:spacing w:before="100" w:beforeAutospacing="1" w:after="100" w:afterAutospacing="1"/>
      <w:ind w:left="539" w:right="539"/>
    </w:pPr>
    <w:rPr>
      <w:sz w:val="22"/>
      <w:szCs w:val="24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A461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A4616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link w:val="TextbublinyChar"/>
    <w:rsid w:val="008175F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8175F7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unhideWhenUsed/>
    <w:rsid w:val="009302BA"/>
    <w:pPr>
      <w:ind w:left="0" w:right="0"/>
    </w:pPr>
    <w:rPr>
      <w:sz w:val="24"/>
    </w:rPr>
  </w:style>
  <w:style w:type="character" w:styleId="Hypertextovodkaz">
    <w:name w:val="Hyperlink"/>
    <w:uiPriority w:val="99"/>
    <w:unhideWhenUsed/>
    <w:rsid w:val="009302BA"/>
    <w:rPr>
      <w:color w:val="0000FF"/>
      <w:u w:val="single"/>
    </w:rPr>
  </w:style>
  <w:style w:type="character" w:styleId="Odkaznakoment">
    <w:name w:val="annotation reference"/>
    <w:basedOn w:val="Standardnpsmoodstavce"/>
    <w:rsid w:val="001278E2"/>
    <w:rPr>
      <w:sz w:val="16"/>
      <w:szCs w:val="16"/>
    </w:rPr>
  </w:style>
  <w:style w:type="paragraph" w:styleId="Textkomente">
    <w:name w:val="annotation text"/>
    <w:basedOn w:val="Normln"/>
    <w:link w:val="TextkomenteChar"/>
    <w:rsid w:val="001278E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1278E2"/>
    <w:rPr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rsid w:val="001278E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1278E2"/>
    <w:rPr>
      <w:b/>
      <w:bCs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6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6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6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7D268-2D64-4D87-80FD-3E99915C1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69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Lorem Ipsum,</vt:lpstr>
    </vt:vector>
  </TitlesOfParts>
  <Company>MS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,</dc:title>
  <dc:subject/>
  <dc:creator>Motion</dc:creator>
  <cp:keywords/>
  <cp:lastModifiedBy>Pokus</cp:lastModifiedBy>
  <cp:revision>27</cp:revision>
  <cp:lastPrinted>2019-09-02T15:46:00Z</cp:lastPrinted>
  <dcterms:created xsi:type="dcterms:W3CDTF">2019-09-02T13:06:00Z</dcterms:created>
  <dcterms:modified xsi:type="dcterms:W3CDTF">2019-10-15T12:30:00Z</dcterms:modified>
</cp:coreProperties>
</file>